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8C6B" w14:textId="5B3413D5" w:rsidR="001C155C" w:rsidRDefault="00A94F7E" w:rsidP="0007587A">
      <w:pPr>
        <w:pStyle w:val="Title"/>
        <w:jc w:val="center"/>
      </w:pPr>
      <w:r>
        <w:t>building brain health</w:t>
      </w:r>
    </w:p>
    <w:p w14:paraId="7C0DEAF4" w14:textId="675D9F88" w:rsidR="0007587A" w:rsidRDefault="00F87262" w:rsidP="0007587A">
      <w:pPr>
        <w:pStyle w:val="Title"/>
        <w:jc w:val="center"/>
      </w:pPr>
      <w:r>
        <w:rPr>
          <w:rStyle w:val="Heading2Char"/>
        </w:rPr>
        <w:t>brain training apps</w:t>
      </w:r>
    </w:p>
    <w:p w14:paraId="1DCDD1DF" w14:textId="77777777" w:rsidR="00BD35A9" w:rsidRDefault="00BD35A9" w:rsidP="006536B1"/>
    <w:p w14:paraId="633FA7B3" w14:textId="0A3676F6" w:rsidR="006536B1" w:rsidRDefault="00BD35A9" w:rsidP="0059355F">
      <w:pPr>
        <w:ind w:left="720"/>
      </w:pPr>
      <w:r>
        <w:t xml:space="preserve">Brain training games through apps for mobile or tablets can help you </w:t>
      </w:r>
      <w:r w:rsidRPr="00BD35A9">
        <w:t xml:space="preserve">improve cognitive skills </w:t>
      </w:r>
      <w:r w:rsidR="0059355F">
        <w:t>including</w:t>
      </w:r>
      <w:r w:rsidRPr="00BD35A9">
        <w:t xml:space="preserve"> memory, attention, processing speed, mental flexibility and problem solving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800"/>
        <w:gridCol w:w="3060"/>
        <w:gridCol w:w="1890"/>
        <w:gridCol w:w="3240"/>
      </w:tblGrid>
      <w:tr w:rsidR="00A95216" w14:paraId="30FCCAE1" w14:textId="77777777" w:rsidTr="00A95216">
        <w:tc>
          <w:tcPr>
            <w:tcW w:w="1800" w:type="dxa"/>
            <w:vAlign w:val="center"/>
          </w:tcPr>
          <w:p w14:paraId="61D37E81" w14:textId="52EFD355" w:rsidR="00411967" w:rsidRDefault="00D54194" w:rsidP="00D5419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850573" wp14:editId="666209C1">
                  <wp:extent cx="749808" cy="749808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808" cy="749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0E296901" w14:textId="73DB89C7" w:rsidR="00411967" w:rsidRPr="00050C33" w:rsidRDefault="00411967" w:rsidP="00047C02">
            <w:pPr>
              <w:rPr>
                <w:rFonts w:eastAsia="Times New Roman"/>
              </w:rPr>
            </w:pPr>
            <w:r w:rsidRPr="00050C33">
              <w:rPr>
                <w:rFonts w:eastAsia="Times New Roman"/>
              </w:rPr>
              <w:t>Peak-Brain Training</w:t>
            </w:r>
          </w:p>
          <w:p w14:paraId="09A90950" w14:textId="18478437" w:rsidR="00411967" w:rsidRDefault="00411967" w:rsidP="00047C02">
            <w:r w:rsidRPr="00050C33">
              <w:rPr>
                <w:rFonts w:eastAsia="Times New Roman"/>
              </w:rPr>
              <w:t xml:space="preserve">by </w:t>
            </w:r>
            <w:proofErr w:type="spellStart"/>
            <w:r w:rsidRPr="00050C33">
              <w:rPr>
                <w:rFonts w:eastAsia="Times New Roman"/>
              </w:rPr>
              <w:t>Brainbow</w:t>
            </w:r>
            <w:proofErr w:type="spellEnd"/>
          </w:p>
        </w:tc>
        <w:tc>
          <w:tcPr>
            <w:tcW w:w="1890" w:type="dxa"/>
          </w:tcPr>
          <w:p w14:paraId="34D6EB80" w14:textId="69F3CDDF" w:rsidR="00411967" w:rsidRDefault="004105C2" w:rsidP="004105C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DB36C75" wp14:editId="7F513264">
                  <wp:extent cx="749808" cy="749808"/>
                  <wp:effectExtent l="0" t="0" r="0" b="0"/>
                  <wp:docPr id="9" name="Picture 9" descr="About: GEIST (Memorado): Brain &amp; Mind (iOS App Store version) | GEIST  (Memorado): Brain &amp; Mind | iOS App Store | Apptop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bout: GEIST (Memorado): Brain &amp; Mind (iOS App Store version) | GEIST  (Memorado): Brain &amp; Mind | iOS App Store | Apptop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808" cy="749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0" w:type="dxa"/>
          </w:tcPr>
          <w:p w14:paraId="11344E4B" w14:textId="0AE778C8" w:rsidR="00411967" w:rsidRDefault="004105C2" w:rsidP="00047C02">
            <w:r>
              <w:t>Geist</w:t>
            </w:r>
            <w:r w:rsidR="00AA297A">
              <w:t>: Brain &amp; Mind</w:t>
            </w:r>
          </w:p>
          <w:p w14:paraId="34155223" w14:textId="17C52108" w:rsidR="00481270" w:rsidRDefault="00481270" w:rsidP="00047C02">
            <w:r>
              <w:t xml:space="preserve">By </w:t>
            </w:r>
            <w:proofErr w:type="spellStart"/>
            <w:r>
              <w:t>Memorado</w:t>
            </w:r>
            <w:proofErr w:type="spellEnd"/>
          </w:p>
        </w:tc>
      </w:tr>
      <w:tr w:rsidR="00A95216" w14:paraId="6D66D00F" w14:textId="77777777" w:rsidTr="00A95216">
        <w:tc>
          <w:tcPr>
            <w:tcW w:w="1800" w:type="dxa"/>
            <w:vAlign w:val="center"/>
          </w:tcPr>
          <w:p w14:paraId="5E0DA781" w14:textId="19E765DB" w:rsidR="00411967" w:rsidRDefault="00D04904" w:rsidP="00EB6AC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715686A" wp14:editId="2EBC7D98">
                  <wp:extent cx="765570" cy="518160"/>
                  <wp:effectExtent l="0" t="0" r="0" b="0"/>
                  <wp:docPr id="18" name="Picture 18" descr="About BrainHQ – BrainHQ Support by Posit Sci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bout BrainHQ – BrainHQ Support by Posit Sci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3924"/>
                          <a:stretch/>
                        </pic:blipFill>
                        <pic:spPr bwMode="auto">
                          <a:xfrm>
                            <a:off x="0" y="0"/>
                            <a:ext cx="768002" cy="5198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3047DB1A" w14:textId="2DDFA7D7" w:rsidR="00411967" w:rsidRPr="00050C33" w:rsidRDefault="00411967" w:rsidP="00047C02">
            <w:pPr>
              <w:rPr>
                <w:rFonts w:eastAsia="Times New Roman"/>
              </w:rPr>
            </w:pPr>
            <w:proofErr w:type="spellStart"/>
            <w:r w:rsidRPr="00050C33">
              <w:rPr>
                <w:rFonts w:eastAsia="Times New Roman"/>
              </w:rPr>
              <w:t>BrainHQ</w:t>
            </w:r>
            <w:proofErr w:type="spellEnd"/>
          </w:p>
          <w:p w14:paraId="4CDFF8B9" w14:textId="4F65B1DF" w:rsidR="00411967" w:rsidRDefault="00411967" w:rsidP="00047C02">
            <w:r w:rsidRPr="00050C33">
              <w:rPr>
                <w:rFonts w:eastAsia="Times New Roman"/>
              </w:rPr>
              <w:t>from Posit Science</w:t>
            </w:r>
          </w:p>
        </w:tc>
        <w:tc>
          <w:tcPr>
            <w:tcW w:w="1890" w:type="dxa"/>
          </w:tcPr>
          <w:p w14:paraId="4755AA85" w14:textId="67ABB34B" w:rsidR="00411967" w:rsidRDefault="006C1EAA" w:rsidP="006C1EA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1794D5D" wp14:editId="3D2278CD">
                  <wp:extent cx="749808" cy="749808"/>
                  <wp:effectExtent l="0" t="0" r="0" b="0"/>
                  <wp:docPr id="10" name="Picture 10" descr="Amazon.com: Vocabulary Builder: Appstore for Androi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mazon.com: Vocabulary Builder: Appstore for Androi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808" cy="749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0" w:type="dxa"/>
          </w:tcPr>
          <w:p w14:paraId="1EEFF45A" w14:textId="77777777" w:rsidR="00411967" w:rsidRDefault="008D4B17" w:rsidP="00047C02">
            <w:r>
              <w:t>Vocabulary Builder</w:t>
            </w:r>
          </w:p>
          <w:p w14:paraId="3C7B9DF0" w14:textId="5B019A25" w:rsidR="008D4B17" w:rsidRDefault="008D4B17" w:rsidP="00047C02">
            <w:r>
              <w:t xml:space="preserve">By </w:t>
            </w:r>
            <w:proofErr w:type="spellStart"/>
            <w:r>
              <w:t>Magoosh</w:t>
            </w:r>
            <w:proofErr w:type="spellEnd"/>
          </w:p>
        </w:tc>
      </w:tr>
      <w:tr w:rsidR="00A95216" w14:paraId="288A8F5F" w14:textId="77777777" w:rsidTr="00A95216">
        <w:tc>
          <w:tcPr>
            <w:tcW w:w="1800" w:type="dxa"/>
            <w:vAlign w:val="center"/>
          </w:tcPr>
          <w:p w14:paraId="46D8BFA7" w14:textId="5AB50742" w:rsidR="00411967" w:rsidRDefault="00DE6B73" w:rsidP="00DE6B7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49F30A4" wp14:editId="7AA733BD">
                  <wp:extent cx="883920" cy="883920"/>
                  <wp:effectExtent l="0" t="0" r="0" b="0"/>
                  <wp:docPr id="19" name="Picture 19" descr="Elevate - Brain Training Games - Apps on Google Pla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Elevate - Brain Training Games - Apps on Google Pla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3920" cy="883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733D3439" w14:textId="77777777" w:rsidR="00411967" w:rsidRPr="00050C33" w:rsidRDefault="00411967" w:rsidP="00047C02">
            <w:pPr>
              <w:rPr>
                <w:rFonts w:eastAsia="Times New Roman"/>
              </w:rPr>
            </w:pPr>
            <w:r w:rsidRPr="00050C33">
              <w:rPr>
                <w:rFonts w:eastAsia="Times New Roman"/>
              </w:rPr>
              <w:t>Elevate</w:t>
            </w:r>
          </w:p>
          <w:p w14:paraId="0E0959A2" w14:textId="77777777" w:rsidR="00411967" w:rsidRPr="00050C33" w:rsidRDefault="00411967" w:rsidP="00047C02">
            <w:pPr>
              <w:rPr>
                <w:rFonts w:eastAsia="Times New Roman"/>
              </w:rPr>
            </w:pPr>
            <w:r w:rsidRPr="00050C33">
              <w:rPr>
                <w:rFonts w:eastAsia="Times New Roman"/>
              </w:rPr>
              <w:t>By Dana Nakano, PhD</w:t>
            </w:r>
          </w:p>
          <w:p w14:paraId="043D4456" w14:textId="77777777" w:rsidR="00411967" w:rsidRPr="00050C33" w:rsidRDefault="00411967" w:rsidP="00047C02">
            <w:pPr>
              <w:rPr>
                <w:rFonts w:eastAsia="Times New Roman"/>
              </w:rPr>
            </w:pPr>
          </w:p>
        </w:tc>
        <w:tc>
          <w:tcPr>
            <w:tcW w:w="1890" w:type="dxa"/>
          </w:tcPr>
          <w:p w14:paraId="3D73427A" w14:textId="2D98E88F" w:rsidR="00411967" w:rsidRDefault="00EE57EF" w:rsidP="00EE57E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2470131" wp14:editId="526E4D5C">
                  <wp:extent cx="749808" cy="749808"/>
                  <wp:effectExtent l="0" t="0" r="0" b="0"/>
                  <wp:docPr id="1" name="Picture 1" descr="Left vs Right: Brain Games App Ranking and Store Data | App An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eft vs Right: Brain Games App Ranking and Store Data | App An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808" cy="749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0" w:type="dxa"/>
          </w:tcPr>
          <w:p w14:paraId="530C709C" w14:textId="77777777" w:rsidR="00292C29" w:rsidRDefault="00292C29" w:rsidP="00047C02">
            <w:r>
              <w:t>Left vs. Right: Brain Games</w:t>
            </w:r>
          </w:p>
          <w:p w14:paraId="09CA14BF" w14:textId="6109D0AD" w:rsidR="00292C29" w:rsidRDefault="00292C29" w:rsidP="00047C02">
            <w:r>
              <w:t xml:space="preserve">By </w:t>
            </w:r>
            <w:proofErr w:type="spellStart"/>
            <w:r w:rsidR="00CB3504">
              <w:t>MochiBits</w:t>
            </w:r>
            <w:proofErr w:type="spellEnd"/>
            <w:r w:rsidR="00CB3504">
              <w:t>, LLC</w:t>
            </w:r>
          </w:p>
        </w:tc>
      </w:tr>
      <w:tr w:rsidR="00A95216" w14:paraId="6D660073" w14:textId="77777777" w:rsidTr="00A95216">
        <w:tc>
          <w:tcPr>
            <w:tcW w:w="1800" w:type="dxa"/>
            <w:vAlign w:val="center"/>
          </w:tcPr>
          <w:p w14:paraId="1332F610" w14:textId="48E530FF" w:rsidR="00411967" w:rsidRDefault="00EB6AC5" w:rsidP="00EB6AC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B95813A" wp14:editId="02D41605">
                  <wp:extent cx="746760" cy="746760"/>
                  <wp:effectExtent l="0" t="0" r="0" b="0"/>
                  <wp:docPr id="4" name="Picture 4" descr="Lumosity: Brain Training - Apps on Google Pla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Lumosity: Brain Training - Apps on Google Pla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6760" cy="746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6E51FB99" w14:textId="75C758D4" w:rsidR="00411967" w:rsidRPr="00050C33" w:rsidRDefault="00411967" w:rsidP="00047C02">
            <w:pPr>
              <w:rPr>
                <w:rFonts w:eastAsia="Times New Roman"/>
              </w:rPr>
            </w:pPr>
            <w:r w:rsidRPr="00050C33">
              <w:rPr>
                <w:rFonts w:eastAsia="Times New Roman"/>
              </w:rPr>
              <w:t>Lumosity</w:t>
            </w:r>
          </w:p>
          <w:p w14:paraId="25167771" w14:textId="2B950B2E" w:rsidR="00411967" w:rsidRPr="00050C33" w:rsidRDefault="00411967" w:rsidP="00047C02">
            <w:pPr>
              <w:rPr>
                <w:rFonts w:eastAsia="Times New Roman"/>
              </w:rPr>
            </w:pPr>
            <w:r w:rsidRPr="00050C33">
              <w:rPr>
                <w:rFonts w:eastAsia="Times New Roman"/>
                <w:sz w:val="26"/>
                <w:szCs w:val="26"/>
              </w:rPr>
              <w:t>By Human Cognition Project</w:t>
            </w:r>
          </w:p>
        </w:tc>
        <w:tc>
          <w:tcPr>
            <w:tcW w:w="1890" w:type="dxa"/>
          </w:tcPr>
          <w:p w14:paraId="69F0E34B" w14:textId="3F12D4F2" w:rsidR="00411967" w:rsidRDefault="00245D74" w:rsidP="00245D7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B075380" wp14:editId="796E9913">
                  <wp:extent cx="770351" cy="749808"/>
                  <wp:effectExtent l="0" t="0" r="0" b="0"/>
                  <wp:docPr id="2" name="Picture 2" descr="Brainwell: Brain Training Game App Ranking and Store Data | App An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Brainwell: Brain Training Game App Ranking and Store Data | App Anni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220" t="12203" r="10508" b="13559"/>
                          <a:stretch/>
                        </pic:blipFill>
                        <pic:spPr bwMode="auto">
                          <a:xfrm>
                            <a:off x="0" y="0"/>
                            <a:ext cx="770351" cy="749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0" w:type="dxa"/>
          </w:tcPr>
          <w:p w14:paraId="00240D5D" w14:textId="497BF6C2" w:rsidR="008A5010" w:rsidRDefault="0099762A" w:rsidP="00047C02">
            <w:proofErr w:type="spellStart"/>
            <w:r>
              <w:t>Brainwell</w:t>
            </w:r>
            <w:proofErr w:type="spellEnd"/>
            <w:r>
              <w:t>: Brain Training Game</w:t>
            </w:r>
          </w:p>
          <w:p w14:paraId="594CABC1" w14:textId="0731B05C" w:rsidR="00411967" w:rsidRDefault="00666595" w:rsidP="00666595">
            <w:r>
              <w:t xml:space="preserve">By </w:t>
            </w:r>
            <w:proofErr w:type="spellStart"/>
            <w:r>
              <w:t>Monclarity</w:t>
            </w:r>
            <w:proofErr w:type="spellEnd"/>
            <w:r>
              <w:t>, LLC</w:t>
            </w:r>
          </w:p>
        </w:tc>
      </w:tr>
      <w:tr w:rsidR="00A95216" w14:paraId="64D0F1DC" w14:textId="77777777" w:rsidTr="00A95216">
        <w:tc>
          <w:tcPr>
            <w:tcW w:w="1800" w:type="dxa"/>
            <w:vAlign w:val="center"/>
          </w:tcPr>
          <w:p w14:paraId="4CA38EB3" w14:textId="0B46A412" w:rsidR="00411967" w:rsidRDefault="0082513F" w:rsidP="00EC41D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611CFA" wp14:editId="4FF0876C">
                  <wp:extent cx="819781" cy="746760"/>
                  <wp:effectExtent l="0" t="0" r="0" b="0"/>
                  <wp:docPr id="20" name="Picture 20" descr="Tetris returns to Android and iOS after EA's version shuts down - The Ver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Tetris returns to Android and iOS after EA's version shuts down - The Ver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3920" cy="750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444A8227" w14:textId="77777777" w:rsidR="00411967" w:rsidRPr="00050C33" w:rsidRDefault="00411967" w:rsidP="00047C02">
            <w:pPr>
              <w:rPr>
                <w:rFonts w:eastAsia="Times New Roman"/>
              </w:rPr>
            </w:pPr>
            <w:r w:rsidRPr="00050C33">
              <w:rPr>
                <w:rFonts w:eastAsia="Times New Roman"/>
              </w:rPr>
              <w:t>Tetris</w:t>
            </w:r>
          </w:p>
          <w:p w14:paraId="39A64BB5" w14:textId="5698C229" w:rsidR="00411967" w:rsidRPr="00050C33" w:rsidRDefault="00411967" w:rsidP="00047C02">
            <w:pPr>
              <w:rPr>
                <w:rFonts w:eastAsia="Times New Roman"/>
              </w:rPr>
            </w:pPr>
            <w:r w:rsidRPr="00050C33">
              <w:rPr>
                <w:rFonts w:eastAsia="Times New Roman"/>
              </w:rPr>
              <w:t>By Alexey Pajitnov</w:t>
            </w:r>
          </w:p>
        </w:tc>
        <w:tc>
          <w:tcPr>
            <w:tcW w:w="1890" w:type="dxa"/>
          </w:tcPr>
          <w:p w14:paraId="3BB3410F" w14:textId="2877D808" w:rsidR="00411967" w:rsidRDefault="00CA7999" w:rsidP="00CA799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906D19A" wp14:editId="6B3540BB">
                  <wp:extent cx="749808" cy="749808"/>
                  <wp:effectExtent l="0" t="0" r="0" b="0"/>
                  <wp:docPr id="5" name="Picture 5" descr="NeuroNation - Brain Training &amp; Brain Games - Apps on Google Pla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NeuroNation - Brain Training &amp; Brain Games - Apps on Google Pla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808" cy="749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0" w:type="dxa"/>
          </w:tcPr>
          <w:p w14:paraId="14082484" w14:textId="77777777" w:rsidR="00411967" w:rsidRDefault="00C07CAF" w:rsidP="00F92022">
            <w:proofErr w:type="spellStart"/>
            <w:r>
              <w:t>NeuroNation</w:t>
            </w:r>
            <w:proofErr w:type="spellEnd"/>
            <w:r>
              <w:t>-Brain Training</w:t>
            </w:r>
          </w:p>
          <w:p w14:paraId="66D3C246" w14:textId="761F5E03" w:rsidR="00C07CAF" w:rsidRDefault="00C07CAF" w:rsidP="00F92022">
            <w:r>
              <w:t>By</w:t>
            </w:r>
            <w:r w:rsidR="00052B6B">
              <w:t xml:space="preserve"> </w:t>
            </w:r>
            <w:proofErr w:type="spellStart"/>
            <w:r w:rsidR="00052B6B">
              <w:t>Neur</w:t>
            </w:r>
            <w:r w:rsidR="00724F4E">
              <w:t>oNation</w:t>
            </w:r>
            <w:proofErr w:type="spellEnd"/>
          </w:p>
        </w:tc>
      </w:tr>
      <w:tr w:rsidR="00A95216" w14:paraId="4A2C5762" w14:textId="77777777" w:rsidTr="00A95216">
        <w:tc>
          <w:tcPr>
            <w:tcW w:w="1800" w:type="dxa"/>
            <w:vAlign w:val="center"/>
          </w:tcPr>
          <w:p w14:paraId="776BB2D5" w14:textId="3655D3F4" w:rsidR="001A4818" w:rsidRPr="00A8243F" w:rsidRDefault="001A4818" w:rsidP="002D7D1A">
            <w:pPr>
              <w:jc w:val="center"/>
              <w:rPr>
                <w:highlight w:val="yellow"/>
              </w:rPr>
            </w:pPr>
            <w:r>
              <w:rPr>
                <w:noProof/>
              </w:rPr>
              <w:drawing>
                <wp:inline distT="0" distB="0" distL="0" distR="0" wp14:anchorId="15B10365" wp14:editId="42DC05AB">
                  <wp:extent cx="749808" cy="749808"/>
                  <wp:effectExtent l="0" t="0" r="0" b="0"/>
                  <wp:docPr id="7" name="Picture 7" descr="Brain Test - Stroop Effect App Ranking and Store Data | App An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Brain Test - Stroop Effect App Ranking and Store Data | App An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808" cy="749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58A0C4E2" w14:textId="77777777" w:rsidR="001A4818" w:rsidRPr="00050C33" w:rsidRDefault="001A4818" w:rsidP="00047C02">
            <w:pPr>
              <w:rPr>
                <w:rFonts w:eastAsia="Times New Roman"/>
              </w:rPr>
            </w:pPr>
            <w:r w:rsidRPr="00050C33">
              <w:rPr>
                <w:rFonts w:eastAsia="Times New Roman"/>
              </w:rPr>
              <w:t>Stroop Effect</w:t>
            </w:r>
          </w:p>
          <w:p w14:paraId="79B88B50" w14:textId="2AADE7BF" w:rsidR="001A4818" w:rsidRPr="00A8243F" w:rsidRDefault="001A4818" w:rsidP="00047C02">
            <w:pPr>
              <w:rPr>
                <w:rFonts w:eastAsia="Times New Roman"/>
                <w:highlight w:val="yellow"/>
              </w:rPr>
            </w:pPr>
            <w:r w:rsidRPr="00050C33">
              <w:rPr>
                <w:rFonts w:eastAsia="Times New Roman"/>
              </w:rPr>
              <w:t xml:space="preserve">By Attila </w:t>
            </w:r>
            <w:proofErr w:type="spellStart"/>
            <w:r w:rsidRPr="00050C33">
              <w:rPr>
                <w:rFonts w:eastAsia="Times New Roman"/>
              </w:rPr>
              <w:t>Hegedus</w:t>
            </w:r>
            <w:proofErr w:type="spellEnd"/>
          </w:p>
        </w:tc>
        <w:tc>
          <w:tcPr>
            <w:tcW w:w="1890" w:type="dxa"/>
          </w:tcPr>
          <w:p w14:paraId="37C578AB" w14:textId="27FADE48" w:rsidR="001A4818" w:rsidRDefault="00914261" w:rsidP="0091426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598EB80" wp14:editId="79970011">
                  <wp:extent cx="706406" cy="749808"/>
                  <wp:effectExtent l="0" t="0" r="0" b="0"/>
                  <wp:docPr id="6" name="Picture 6" descr="1010! Block Puzzle Game - Apps on Google Pla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1010! Block Puzzle Game - Apps on Google Pla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063" t="13750" r="12188" b="7968"/>
                          <a:stretch/>
                        </pic:blipFill>
                        <pic:spPr bwMode="auto">
                          <a:xfrm>
                            <a:off x="0" y="0"/>
                            <a:ext cx="706406" cy="749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0" w:type="dxa"/>
          </w:tcPr>
          <w:p w14:paraId="32FEBD46" w14:textId="77777777" w:rsidR="001A4818" w:rsidRDefault="001A4818" w:rsidP="00047C02">
            <w:r>
              <w:t>1010!</w:t>
            </w:r>
          </w:p>
          <w:p w14:paraId="2DB314A9" w14:textId="71AFF627" w:rsidR="001A4818" w:rsidRDefault="001A4818" w:rsidP="00047C02">
            <w:r>
              <w:t>By Gram Games</w:t>
            </w:r>
          </w:p>
        </w:tc>
      </w:tr>
      <w:tr w:rsidR="00A95216" w14:paraId="572175A1" w14:textId="77777777" w:rsidTr="00A95216">
        <w:tc>
          <w:tcPr>
            <w:tcW w:w="1800" w:type="dxa"/>
            <w:vAlign w:val="center"/>
          </w:tcPr>
          <w:p w14:paraId="6AB70272" w14:textId="5DFB9038" w:rsidR="001A4818" w:rsidRDefault="001A4818" w:rsidP="00C23DD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6D89408" wp14:editId="0DB3A8A9">
                  <wp:extent cx="749808" cy="749808"/>
                  <wp:effectExtent l="0" t="0" r="0" b="0"/>
                  <wp:docPr id="8" name="Picture 8" descr="Visual Attention Therapy App for Left Neglect on iOS &amp; Android - Cogni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Visual Attention Therapy App for Left Neglect on iOS &amp; Android - Cogni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808" cy="749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5D7A2A55" w14:textId="77777777" w:rsidR="001A4818" w:rsidRPr="00050C33" w:rsidRDefault="001A4818" w:rsidP="00047C02">
            <w:pPr>
              <w:rPr>
                <w:rFonts w:eastAsia="Times New Roman"/>
              </w:rPr>
            </w:pPr>
            <w:r w:rsidRPr="00050C33">
              <w:rPr>
                <w:rFonts w:eastAsia="Times New Roman"/>
              </w:rPr>
              <w:t>Visual Attention</w:t>
            </w:r>
            <w:r>
              <w:rPr>
                <w:rFonts w:eastAsia="Times New Roman"/>
              </w:rPr>
              <w:t xml:space="preserve"> Therapy</w:t>
            </w:r>
          </w:p>
          <w:p w14:paraId="09E5CE1F" w14:textId="32B6EADA" w:rsidR="001A4818" w:rsidRPr="00411967" w:rsidRDefault="001A4818" w:rsidP="00047C02">
            <w:pPr>
              <w:rPr>
                <w:rFonts w:eastAsia="Times New Roman"/>
              </w:rPr>
            </w:pPr>
            <w:r w:rsidRPr="00050C33">
              <w:rPr>
                <w:rFonts w:eastAsia="Times New Roman"/>
                <w:szCs w:val="24"/>
              </w:rPr>
              <w:t>By Tactus Therapy Solutions Ltd.</w:t>
            </w:r>
          </w:p>
        </w:tc>
        <w:tc>
          <w:tcPr>
            <w:tcW w:w="1890" w:type="dxa"/>
          </w:tcPr>
          <w:p w14:paraId="502134A8" w14:textId="79F8C0AA" w:rsidR="001A4818" w:rsidRDefault="00836141" w:rsidP="0083614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B978746" wp14:editId="555C04B4">
                  <wp:extent cx="749808" cy="749808"/>
                  <wp:effectExtent l="0" t="0" r="0" b="0"/>
                  <wp:docPr id="11" name="Picture 11" descr="Sudoku - Brain Puzzle Games App for iPhone - Free Download Sudoku - Brain  Puzzle Games for iPad &amp; iPhone at AppP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Sudoku - Brain Puzzle Games App for iPhone - Free Download Sudoku - Brain  Puzzle Games for iPad &amp; iPhone at AppP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808" cy="749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0" w:type="dxa"/>
          </w:tcPr>
          <w:p w14:paraId="01C06456" w14:textId="77777777" w:rsidR="001A4818" w:rsidRDefault="00661B7D" w:rsidP="00047C02">
            <w:r>
              <w:t>Sudoku-Brain Puzzle Games</w:t>
            </w:r>
          </w:p>
          <w:p w14:paraId="24EDF01E" w14:textId="353011B6" w:rsidR="00661B7D" w:rsidRDefault="00661B7D" w:rsidP="00047C02">
            <w:r>
              <w:t xml:space="preserve">By </w:t>
            </w:r>
            <w:r w:rsidR="00836141">
              <w:t>Learnings.AI</w:t>
            </w:r>
          </w:p>
        </w:tc>
      </w:tr>
    </w:tbl>
    <w:p w14:paraId="5F9FDB70" w14:textId="799B8D01" w:rsidR="00050C33" w:rsidRPr="00050C33" w:rsidRDefault="00050C33" w:rsidP="00047C02">
      <w:pPr>
        <w:rPr>
          <w:rFonts w:ascii="Calibri" w:eastAsia="Times New Roman" w:hAnsi="Calibri" w:cs="Calibri"/>
          <w:color w:val="000000"/>
          <w:kern w:val="28"/>
          <w:sz w:val="28"/>
          <w:szCs w:val="28"/>
          <w14:cntxtAlts/>
        </w:rPr>
      </w:pPr>
    </w:p>
    <w:p w14:paraId="12327530" w14:textId="240140B2" w:rsidR="00050C33" w:rsidRPr="00050C33" w:rsidRDefault="00050C33" w:rsidP="00047C02">
      <w:pPr>
        <w:rPr>
          <w:rFonts w:ascii="Calibri" w:eastAsia="Times New Roman" w:hAnsi="Calibri" w:cs="Calibri"/>
          <w:color w:val="000000"/>
          <w:kern w:val="28"/>
          <w:sz w:val="28"/>
          <w:szCs w:val="28"/>
          <w14:cntxtAlts/>
        </w:rPr>
      </w:pPr>
      <w:r w:rsidRPr="00050C33">
        <w:rPr>
          <w:rFonts w:ascii="Calibri" w:eastAsia="Times New Roman" w:hAnsi="Calibri" w:cs="Calibri"/>
          <w:color w:val="000000"/>
          <w:kern w:val="28"/>
          <w:sz w:val="28"/>
          <w:szCs w:val="28"/>
          <w14:cntxtAlts/>
        </w:rPr>
        <w:t> </w:t>
      </w:r>
    </w:p>
    <w:p w14:paraId="4A9BA18E" w14:textId="77777777" w:rsidR="00050C33" w:rsidRPr="00050C33" w:rsidRDefault="00050C33" w:rsidP="00047C02">
      <w:pPr>
        <w:rPr>
          <w:rFonts w:ascii="Calibri" w:eastAsia="Times New Roman" w:hAnsi="Calibri" w:cs="Calibri"/>
          <w:color w:val="000000"/>
          <w:kern w:val="28"/>
          <w:sz w:val="28"/>
          <w:szCs w:val="28"/>
          <w14:cntxtAlts/>
        </w:rPr>
      </w:pPr>
      <w:r w:rsidRPr="00050C33">
        <w:rPr>
          <w:rFonts w:ascii="Calibri" w:eastAsia="Times New Roman" w:hAnsi="Calibri" w:cs="Calibri"/>
          <w:color w:val="000000"/>
          <w:kern w:val="28"/>
          <w:sz w:val="28"/>
          <w:szCs w:val="28"/>
          <w14:cntxtAlts/>
        </w:rPr>
        <w:t> </w:t>
      </w:r>
    </w:p>
    <w:p w14:paraId="5DA57142" w14:textId="77777777" w:rsidR="00050C33" w:rsidRPr="006536B1" w:rsidRDefault="00050C33" w:rsidP="00047C02"/>
    <w:sectPr w:rsidR="00050C33" w:rsidRPr="006536B1" w:rsidSect="009316C8">
      <w:footerReference w:type="default" r:id="rId24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615B34" w14:textId="77777777" w:rsidR="0028338E" w:rsidRDefault="0028338E" w:rsidP="00AC1219">
      <w:pPr>
        <w:spacing w:after="0" w:line="240" w:lineRule="auto"/>
      </w:pPr>
      <w:r>
        <w:separator/>
      </w:r>
    </w:p>
  </w:endnote>
  <w:endnote w:type="continuationSeparator" w:id="0">
    <w:p w14:paraId="43358364" w14:textId="77777777" w:rsidR="0028338E" w:rsidRDefault="0028338E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540A47" w14:textId="77777777" w:rsidR="0028338E" w:rsidRDefault="0028338E" w:rsidP="00AC1219">
      <w:pPr>
        <w:spacing w:after="0" w:line="240" w:lineRule="auto"/>
      </w:pPr>
      <w:r>
        <w:separator/>
      </w:r>
    </w:p>
  </w:footnote>
  <w:footnote w:type="continuationSeparator" w:id="0">
    <w:p w14:paraId="76043944" w14:textId="77777777" w:rsidR="0028338E" w:rsidRDefault="0028338E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47C02"/>
    <w:rsid w:val="00050C33"/>
    <w:rsid w:val="00052B6B"/>
    <w:rsid w:val="000707F6"/>
    <w:rsid w:val="0007587A"/>
    <w:rsid w:val="001607A6"/>
    <w:rsid w:val="001A15EA"/>
    <w:rsid w:val="001A4818"/>
    <w:rsid w:val="001C155C"/>
    <w:rsid w:val="001D16ED"/>
    <w:rsid w:val="001D2867"/>
    <w:rsid w:val="00210767"/>
    <w:rsid w:val="00236472"/>
    <w:rsid w:val="00245D74"/>
    <w:rsid w:val="0028338E"/>
    <w:rsid w:val="00292C29"/>
    <w:rsid w:val="002B206B"/>
    <w:rsid w:val="002D323E"/>
    <w:rsid w:val="002D7D1A"/>
    <w:rsid w:val="002F6C1D"/>
    <w:rsid w:val="00305D36"/>
    <w:rsid w:val="003E04B9"/>
    <w:rsid w:val="004105C2"/>
    <w:rsid w:val="00411967"/>
    <w:rsid w:val="00426352"/>
    <w:rsid w:val="00481270"/>
    <w:rsid w:val="004D024C"/>
    <w:rsid w:val="00567E5A"/>
    <w:rsid w:val="00572A56"/>
    <w:rsid w:val="0059355F"/>
    <w:rsid w:val="0062554B"/>
    <w:rsid w:val="006536B1"/>
    <w:rsid w:val="00661B7D"/>
    <w:rsid w:val="00666595"/>
    <w:rsid w:val="006C1EAA"/>
    <w:rsid w:val="006E7131"/>
    <w:rsid w:val="00711A02"/>
    <w:rsid w:val="00724F4E"/>
    <w:rsid w:val="007576DF"/>
    <w:rsid w:val="007743E5"/>
    <w:rsid w:val="007E564D"/>
    <w:rsid w:val="0082513F"/>
    <w:rsid w:val="00836141"/>
    <w:rsid w:val="008436AF"/>
    <w:rsid w:val="00853CD3"/>
    <w:rsid w:val="00897030"/>
    <w:rsid w:val="008A5010"/>
    <w:rsid w:val="008D4B17"/>
    <w:rsid w:val="008F2E56"/>
    <w:rsid w:val="009021A0"/>
    <w:rsid w:val="00914261"/>
    <w:rsid w:val="009316C8"/>
    <w:rsid w:val="00952F9D"/>
    <w:rsid w:val="00957EFA"/>
    <w:rsid w:val="0098446F"/>
    <w:rsid w:val="0099762A"/>
    <w:rsid w:val="00A363D1"/>
    <w:rsid w:val="00A8243F"/>
    <w:rsid w:val="00A83760"/>
    <w:rsid w:val="00A94F7E"/>
    <w:rsid w:val="00A95216"/>
    <w:rsid w:val="00AA297A"/>
    <w:rsid w:val="00AC1219"/>
    <w:rsid w:val="00AE67F0"/>
    <w:rsid w:val="00B126B6"/>
    <w:rsid w:val="00BB3A4A"/>
    <w:rsid w:val="00BC4DAD"/>
    <w:rsid w:val="00BD35A9"/>
    <w:rsid w:val="00C07CAF"/>
    <w:rsid w:val="00C23DDD"/>
    <w:rsid w:val="00C31806"/>
    <w:rsid w:val="00CA7999"/>
    <w:rsid w:val="00CB3504"/>
    <w:rsid w:val="00D04904"/>
    <w:rsid w:val="00D22275"/>
    <w:rsid w:val="00D54194"/>
    <w:rsid w:val="00D90E11"/>
    <w:rsid w:val="00DC6D1D"/>
    <w:rsid w:val="00DE6B73"/>
    <w:rsid w:val="00E01593"/>
    <w:rsid w:val="00EB6AC5"/>
    <w:rsid w:val="00EC41D3"/>
    <w:rsid w:val="00EE57EF"/>
    <w:rsid w:val="00F11117"/>
    <w:rsid w:val="00F4234A"/>
    <w:rsid w:val="00F72D7E"/>
    <w:rsid w:val="00F87262"/>
    <w:rsid w:val="00F92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5010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4119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1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4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0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6</TotalTime>
  <Pages>2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59</cp:revision>
  <dcterms:created xsi:type="dcterms:W3CDTF">2021-01-26T03:56:00Z</dcterms:created>
  <dcterms:modified xsi:type="dcterms:W3CDTF">2021-01-27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